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in</w:t>
      </w:r>
      <w:r>
        <w:t xml:space="preserve"> </w:t>
      </w:r>
      <w:r>
        <w:t xml:space="preserve">France</w:t>
      </w:r>
      <w:r>
        <w:t xml:space="preserve"> </w:t>
      </w:r>
      <w:r>
        <w:t xml:space="preserve">Marseille</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Dietitian position at [Organization Name] in France, specifically within the vibrant city of Marseille. As a dedicated and passionate dietitian with a strong commitment to promoting health through nutrition, I am eager to contribute my expertise and cultural adaptability to your team. France, and particularly Marseille, has always held a special place in my professional aspirations due to its unique blend of culinary traditions, Mediterranean lifestyle, and progressive healthcare systems. This opportunity aligns perfectly with my career goals and personal values.</w:t>
      </w:r>
    </w:p>
    <w:p>
      <w:pPr>
        <w:pStyle w:val="BodyText"/>
      </w:pPr>
      <w:r>
        <w:t xml:space="preserve">With [X years] of experience in dietetics across diverse settings—ranging from clinical nutrition to community health initiatives—I have developed a comprehensive understanding of the field that I believe would be invaluable in Marseille. My background includes working with clients from varied cultural and socioeconomic backgrounds, which has honed my ability to tailor dietary recommendations to individual needs while respecting local customs. In France, where food is deeply intertwined with culture and identity, this approach is particularly critical. I am especially drawn to the opportunity to work in Marseille, a city renowned for its rich gastronomic heritage and commitment to holistic well-being.</w:t>
      </w:r>
    </w:p>
    <w:p>
      <w:pPr>
        <w:pStyle w:val="BodyText"/>
      </w:pPr>
      <w:r>
        <w:t xml:space="preserve">As a Dietitian, I pride myself on staying at the forefront of nutritional science and public health trends. My education at [University Name], where I earned my [Degree] in Dietetics, equipped me with the scientific rigor required to address complex health issues through personalized nutrition plans. Additionally, my professional certifications—such as [Certification Name]—have further solidified my credibility and expertise. In France Marseille, where there is a growing emphasis on preventive healthcare and sustainable eating practices, I am confident that my knowledge can make a meaningful impact.</w:t>
      </w:r>
    </w:p>
    <w:p>
      <w:pPr>
        <w:pStyle w:val="BodyText"/>
      </w:pPr>
      <w:r>
        <w:t xml:space="preserve">Marseille, with its coastal location and Mediterranean climate, offers a unique context for dietetic work. The city's proximity to fresh seafood, olives, and seasonal produce aligns with the principles of the Mediterranean diet—a model I have extensively studied and advocated for in my career. I am particularly interested in collaborating with local organizations to promote healthy eating habits that leverage Marseille’s natural resources while addressing contemporary challenges such as obesity, diabetes, and food insecurity. My ability to bridge scientific knowledge with practical, culturally relevant solutions makes me an ideal candidate for this role.</w:t>
      </w:r>
    </w:p>
    <w:p>
      <w:pPr>
        <w:pStyle w:val="BodyText"/>
      </w:pPr>
      <w:r>
        <w:t xml:space="preserve">What sets me apart as a Dietitian is my unwavering commitment to patient-centered care. I believe that nutrition is not just about numbers or restrictions but about fostering a positive relationship with food. In France, where meals are often seen as social and cultural experiences, I have learned to approach dietary guidance with empathy and creativity. Whether working one-on-one with individuals or leading group workshops, I prioritize education and empowerment, ensuring clients feel confident in making informed choices. This philosophy is particularly resonant in Marseille, where food traditions are cherished and shared.</w:t>
      </w:r>
    </w:p>
    <w:p>
      <w:pPr>
        <w:pStyle w:val="BodyText"/>
      </w:pPr>
      <w:r>
        <w:t xml:space="preserve">Furthermore, my adaptability to multicultural environments has been a cornerstone of my professional success. France’s diverse population requires dietitians to navigate a wide range of dietary preferences and restrictions, from religious practices to allergy management. In Marseille, where communities from across the globe coexist, this skill is essential. I am fluent in [Languages], which allows me to communicate effectively with a broad spectrum of clients and collaborate seamlessly with healthcare professionals. This linguistic versatility also enables me to contribute to multilingual educational materials and outreach programs, enhancing accessibility for all residents.</w:t>
      </w:r>
    </w:p>
    <w:p>
      <w:pPr>
        <w:pStyle w:val="BodyText"/>
      </w:pPr>
      <w:r>
        <w:t xml:space="preserve">My professional journey has also included participation in several projects focused on public health initiatives. For instance, I collaborated with [Organization Name] to design a nutrition program for underserved populations, which resulted in improved dietary habits and increased awareness of healthy lifestyles. Such experiences have reinforced my belief that dietitians play a vital role in shaping healthier communities. In Marseille, where the healthcare system is increasingly integrating preventive care strategies, I am eager to contribute my skills to initiatives that prioritize long-term well-being over short-term solutions.</w:t>
      </w:r>
    </w:p>
    <w:p>
      <w:pPr>
        <w:pStyle w:val="BodyText"/>
      </w:pPr>
      <w:r>
        <w:t xml:space="preserve">In addition to my technical expertise, I bring a deep appreciation for the cultural and historical significance of food in France. Marseille’s culinary scene—rooted in Provençal traditions and influenced by its Mediterranean neighbors—offers a unique opportunity to explore how dietetics can honor local practices while addressing modern health challenges. I am particularly interested in partnering with local chefs, farmers, and educators to create sustainable nutrition programs that celebrate the city’s heritage. This aligns with my goal of fostering a community where food is both nourishing and enjoyable.</w:t>
      </w:r>
    </w:p>
    <w:p>
      <w:pPr>
        <w:pStyle w:val="BodyText"/>
      </w:pPr>
      <w:r>
        <w:t xml:space="preserve">Finally, I want to emphasize my enthusiasm for working in France Marseille. The city’s dynamic energy, rich cultural tapestry, and commitment to innovation make it an inspiring place to grow professionally. I am confident that my passion for dietetics, combined with my ability to adapt to new environments, will enable me to thrive in this role. I am eager to bring my skills and dedication to [Organization Name] and contribute meaningfully to the health and well-being of Marseille’s residents.</w:t>
      </w:r>
    </w:p>
    <w:p>
      <w:pPr>
        <w:pStyle w:val="BodyText"/>
      </w:pPr>
      <w:r>
        <w:t xml:space="preserve">Thank you for considering my application. I would welcome the opportunity to discuss how my background and vision align with your organization’s mission. Please feel free to contact me at [Your Phone Number] or [Your Email Address] at your convenience. I look forward to the possibility of contributing to the vital work of dietitians in France Marseill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in France Marseille</dc:title>
  <dc:creator/>
  <dc:language>en</dc:language>
  <cp:keywords/>
  <dcterms:created xsi:type="dcterms:W3CDTF">2026-07-21T05:50:27Z</dcterms:created>
  <dcterms:modified xsi:type="dcterms:W3CDTF">2026-07-21T05:50:27Z</dcterms:modified>
</cp:coreProperties>
</file>

<file path=docProps/custom.xml><?xml version="1.0" encoding="utf-8"?>
<Properties xmlns="http://schemas.openxmlformats.org/officeDocument/2006/custom-properties" xmlns:vt="http://schemas.openxmlformats.org/officeDocument/2006/docPropsVTypes"/>
</file>